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cky Ello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ck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lo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42 North New England Avenue Harwood Heights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cks117@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0883740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ydn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